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Tott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tt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 M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entott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2028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